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40" w:type="dxa"/>
        <w:tblInd w:w="-5" w:type="dxa"/>
        <w:tblLook w:val="04A0" w:firstRow="1" w:lastRow="0" w:firstColumn="1" w:lastColumn="0" w:noHBand="0" w:noVBand="1"/>
      </w:tblPr>
      <w:tblGrid>
        <w:gridCol w:w="577"/>
        <w:gridCol w:w="9563"/>
      </w:tblGrid>
      <w:tr w:rsidR="0096725E" w:rsidRPr="0096725E" w14:paraId="4D9FDFD1" w14:textId="77777777" w:rsidTr="0096725E">
        <w:trPr>
          <w:trHeight w:val="2610"/>
        </w:trPr>
        <w:tc>
          <w:tcPr>
            <w:tcW w:w="10140" w:type="dxa"/>
            <w:gridSpan w:val="2"/>
            <w:tcBorders>
              <w:top w:val="nil"/>
            </w:tcBorders>
          </w:tcPr>
          <w:p w14:paraId="095A2879" w14:textId="77777777" w:rsidR="0096725E" w:rsidRPr="0096725E" w:rsidRDefault="0096725E" w:rsidP="0096725E">
            <w:pPr>
              <w:pStyle w:val="Header"/>
              <w:tabs>
                <w:tab w:val="clear" w:pos="4513"/>
              </w:tabs>
              <w:ind w:left="-426"/>
              <w:rPr>
                <w:rFonts w:ascii="Times New Roman" w:hAnsi="Times New Roman" w:cs="Times New Roman"/>
                <w:b/>
                <w:bCs/>
              </w:rPr>
            </w:pPr>
            <w:r w:rsidRPr="0096725E">
              <w:rPr>
                <w:rFonts w:ascii="Times New Roman" w:eastAsia="Calibri" w:hAnsi="Times New Roman" w:cs="Times New Roman"/>
                <w:b/>
                <w:noProof/>
                <w:sz w:val="32"/>
                <w:szCs w:val="32"/>
              </w:rPr>
              <w:drawing>
                <wp:inline distT="0" distB="0" distL="0" distR="0" wp14:anchorId="797EADB7" wp14:editId="295CC486">
                  <wp:extent cx="6572250" cy="742921"/>
                  <wp:effectExtent l="0" t="0" r="0" b="635"/>
                  <wp:docPr id="394134361" name="Picture 3941343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12127" cy="7474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CF71BD" w14:textId="58E60D9D" w:rsidR="0096725E" w:rsidRPr="0096725E" w:rsidRDefault="0096725E" w:rsidP="0096725E">
            <w:pPr>
              <w:pStyle w:val="Header"/>
              <w:tabs>
                <w:tab w:val="clear" w:pos="4513"/>
              </w:tabs>
              <w:ind w:left="-426"/>
              <w:rPr>
                <w:rFonts w:ascii="Times New Roman" w:hAnsi="Times New Roman" w:cs="Times New Roman"/>
                <w:b/>
                <w:bCs/>
              </w:rPr>
            </w:pPr>
            <w:r w:rsidRPr="0096725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HY/MAAK/1123/A                                                                    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</w:t>
            </w:r>
            <w:r w:rsidRPr="0096725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                                                   09-NOV-2023</w:t>
            </w:r>
          </w:p>
          <w:p w14:paraId="4B4B39F3" w14:textId="77777777" w:rsidR="0096725E" w:rsidRPr="0096725E" w:rsidRDefault="0096725E" w:rsidP="0096725E">
            <w:pPr>
              <w:pStyle w:val="Header"/>
              <w:tabs>
                <w:tab w:val="clear" w:pos="4513"/>
              </w:tabs>
              <w:ind w:left="-426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96725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HALF YEARLY EXAMINATION ( 2023-24)</w:t>
            </w:r>
          </w:p>
          <w:p w14:paraId="4C0760E2" w14:textId="521CAEB8" w:rsidR="0096725E" w:rsidRDefault="0096725E" w:rsidP="0096725E">
            <w:pPr>
              <w:pStyle w:val="Header"/>
              <w:tabs>
                <w:tab w:val="clear" w:pos="4513"/>
              </w:tabs>
              <w:ind w:left="-426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SWER KEY </w:t>
            </w:r>
          </w:p>
          <w:p w14:paraId="39B2B8F3" w14:textId="77777777" w:rsidR="0096725E" w:rsidRPr="0096725E" w:rsidRDefault="0096725E" w:rsidP="0096725E">
            <w:pPr>
              <w:spacing w:line="276" w:lineRule="auto"/>
              <w:ind w:hanging="135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ubject: MATHEMATICS</w:t>
            </w:r>
          </w:p>
          <w:p w14:paraId="10B01199" w14:textId="19A330D4" w:rsidR="0096725E" w:rsidRPr="0096725E" w:rsidRDefault="0096725E" w:rsidP="0096725E">
            <w:pPr>
              <w:pStyle w:val="Header"/>
              <w:tabs>
                <w:tab w:val="clear" w:pos="4513"/>
              </w:tabs>
              <w:ind w:left="-426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6725E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     Grade: 11</w:t>
            </w:r>
          </w:p>
        </w:tc>
      </w:tr>
      <w:tr w:rsidR="00D07906" w:rsidRPr="0096725E" w14:paraId="6F759FF2" w14:textId="77777777" w:rsidTr="0096725E">
        <w:tc>
          <w:tcPr>
            <w:tcW w:w="577" w:type="dxa"/>
          </w:tcPr>
          <w:p w14:paraId="4A41B616" w14:textId="77777777" w:rsidR="00D07906" w:rsidRPr="0096725E" w:rsidRDefault="007252D4" w:rsidP="007252D4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9563" w:type="dxa"/>
          </w:tcPr>
          <w:p w14:paraId="55F33CF0" w14:textId="77777777" w:rsidR="00D07906" w:rsidRPr="0096725E" w:rsidRDefault="000E23C2" w:rsidP="007252D4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</w:tr>
      <w:tr w:rsidR="00D07906" w:rsidRPr="0096725E" w14:paraId="278EDC84" w14:textId="77777777" w:rsidTr="0096725E">
        <w:tc>
          <w:tcPr>
            <w:tcW w:w="577" w:type="dxa"/>
          </w:tcPr>
          <w:p w14:paraId="0E86022D" w14:textId="77777777" w:rsidR="00D07906" w:rsidRPr="0096725E" w:rsidRDefault="007252D4" w:rsidP="007252D4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9563" w:type="dxa"/>
          </w:tcPr>
          <w:p w14:paraId="460E242E" w14:textId="77777777" w:rsidR="00D07906" w:rsidRPr="0096725E" w:rsidRDefault="000E23C2" w:rsidP="003E644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C) R – { - 2, 3 }</w:t>
            </w:r>
          </w:p>
        </w:tc>
      </w:tr>
      <w:tr w:rsidR="00D07906" w:rsidRPr="0096725E" w14:paraId="0D522B53" w14:textId="77777777" w:rsidTr="0096725E">
        <w:tc>
          <w:tcPr>
            <w:tcW w:w="577" w:type="dxa"/>
          </w:tcPr>
          <w:p w14:paraId="2EAE8BB2" w14:textId="77777777" w:rsidR="00D07906" w:rsidRPr="0096725E" w:rsidRDefault="007252D4" w:rsidP="007252D4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9563" w:type="dxa"/>
          </w:tcPr>
          <w:p w14:paraId="7931FA09" w14:textId="4629BD03" w:rsidR="00D07906" w:rsidRPr="0096725E" w:rsidRDefault="00180C7C" w:rsidP="000E23C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D07906" w:rsidRPr="0096725E" w14:paraId="33276673" w14:textId="77777777" w:rsidTr="0096725E">
        <w:tc>
          <w:tcPr>
            <w:tcW w:w="577" w:type="dxa"/>
          </w:tcPr>
          <w:p w14:paraId="2454D2F7" w14:textId="77777777" w:rsidR="00D07906" w:rsidRPr="0096725E" w:rsidRDefault="007252D4" w:rsidP="007252D4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9563" w:type="dxa"/>
          </w:tcPr>
          <w:p w14:paraId="652E0FF7" w14:textId="4378D71C" w:rsidR="00D07906" w:rsidRPr="0096725E" w:rsidRDefault="001D551B" w:rsidP="003E644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3E6442" w:rsidRPr="0096725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07906" w:rsidRPr="0096725E" w14:paraId="104559AA" w14:textId="77777777" w:rsidTr="0096725E">
        <w:tc>
          <w:tcPr>
            <w:tcW w:w="577" w:type="dxa"/>
          </w:tcPr>
          <w:p w14:paraId="09921CF4" w14:textId="77777777" w:rsidR="00D07906" w:rsidRPr="0096725E" w:rsidRDefault="007252D4" w:rsidP="007252D4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9563" w:type="dxa"/>
          </w:tcPr>
          <w:p w14:paraId="456D6195" w14:textId="77777777" w:rsidR="00D07906" w:rsidRPr="0096725E" w:rsidRDefault="003E6442" w:rsidP="003E644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D) </w:t>
            </w:r>
            <m:oMath>
              <m:func>
                <m:func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tan</m:t>
                  </m:r>
                </m:fName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55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p>
                  </m:sSup>
                </m:e>
              </m:func>
            </m:oMath>
          </w:p>
        </w:tc>
      </w:tr>
      <w:tr w:rsidR="00D07906" w:rsidRPr="0096725E" w14:paraId="33A5B39B" w14:textId="77777777" w:rsidTr="0096725E">
        <w:tc>
          <w:tcPr>
            <w:tcW w:w="577" w:type="dxa"/>
          </w:tcPr>
          <w:p w14:paraId="4F8D7BA4" w14:textId="77777777" w:rsidR="00D07906" w:rsidRPr="0096725E" w:rsidRDefault="007252D4" w:rsidP="007252D4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9563" w:type="dxa"/>
          </w:tcPr>
          <w:p w14:paraId="01CD14DA" w14:textId="77777777" w:rsidR="00D07906" w:rsidRPr="0096725E" w:rsidRDefault="003E6442" w:rsidP="003E644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A) 42 cm</w:t>
            </w:r>
          </w:p>
        </w:tc>
      </w:tr>
      <w:tr w:rsidR="00D07906" w:rsidRPr="0096725E" w14:paraId="50150F15" w14:textId="77777777" w:rsidTr="0096725E">
        <w:tc>
          <w:tcPr>
            <w:tcW w:w="577" w:type="dxa"/>
          </w:tcPr>
          <w:p w14:paraId="76E814EE" w14:textId="77777777" w:rsidR="00D07906" w:rsidRPr="0096725E" w:rsidRDefault="007252D4" w:rsidP="007252D4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9563" w:type="dxa"/>
          </w:tcPr>
          <w:p w14:paraId="4077D437" w14:textId="77777777" w:rsidR="00D07906" w:rsidRPr="0096725E" w:rsidRDefault="003E6442" w:rsidP="003E6442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B) </w:t>
            </w:r>
            <m:oMath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4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4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e>
              </m:d>
            </m:oMath>
          </w:p>
        </w:tc>
      </w:tr>
      <w:tr w:rsidR="00D07906" w:rsidRPr="0096725E" w14:paraId="79BB943A" w14:textId="77777777" w:rsidTr="0096725E">
        <w:tc>
          <w:tcPr>
            <w:tcW w:w="577" w:type="dxa"/>
          </w:tcPr>
          <w:p w14:paraId="52F06EF2" w14:textId="77777777" w:rsidR="00D07906" w:rsidRPr="0096725E" w:rsidRDefault="007252D4" w:rsidP="007252D4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9563" w:type="dxa"/>
          </w:tcPr>
          <w:p w14:paraId="6CDD1D57" w14:textId="77777777" w:rsidR="00D07906" w:rsidRPr="0096725E" w:rsidRDefault="00383421" w:rsidP="003834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C)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√2</m:t>
                  </m:r>
                </m:den>
              </m:f>
            </m:oMath>
          </w:p>
        </w:tc>
      </w:tr>
      <w:tr w:rsidR="00D07906" w:rsidRPr="0096725E" w14:paraId="34D2A55E" w14:textId="77777777" w:rsidTr="0096725E">
        <w:tc>
          <w:tcPr>
            <w:tcW w:w="577" w:type="dxa"/>
          </w:tcPr>
          <w:p w14:paraId="2C327E6A" w14:textId="77777777" w:rsidR="00D07906" w:rsidRPr="0096725E" w:rsidRDefault="007252D4" w:rsidP="007252D4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9563" w:type="dxa"/>
          </w:tcPr>
          <w:p w14:paraId="28288067" w14:textId="3B0466C0" w:rsidR="00D07906" w:rsidRPr="0096725E" w:rsidRDefault="00383421" w:rsidP="003834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</w:p>
        </w:tc>
      </w:tr>
      <w:tr w:rsidR="00D07906" w:rsidRPr="0096725E" w14:paraId="5922A8C3" w14:textId="77777777" w:rsidTr="0096725E">
        <w:tc>
          <w:tcPr>
            <w:tcW w:w="577" w:type="dxa"/>
          </w:tcPr>
          <w:p w14:paraId="101ED899" w14:textId="77777777" w:rsidR="00D07906" w:rsidRPr="0096725E" w:rsidRDefault="007252D4" w:rsidP="007252D4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9563" w:type="dxa"/>
          </w:tcPr>
          <w:p w14:paraId="0A682A12" w14:textId="77777777" w:rsidR="00D07906" w:rsidRPr="0096725E" w:rsidRDefault="00383421" w:rsidP="0038342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C)</w:t>
            </w:r>
            <m:oMath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9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</m:oMath>
          </w:p>
        </w:tc>
      </w:tr>
      <w:tr w:rsidR="00D07906" w:rsidRPr="0096725E" w14:paraId="7364C5B4" w14:textId="77777777" w:rsidTr="0096725E">
        <w:tc>
          <w:tcPr>
            <w:tcW w:w="577" w:type="dxa"/>
          </w:tcPr>
          <w:p w14:paraId="21B131D5" w14:textId="77777777" w:rsidR="00D07906" w:rsidRPr="0096725E" w:rsidRDefault="007252D4" w:rsidP="007252D4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9563" w:type="dxa"/>
          </w:tcPr>
          <w:p w14:paraId="25D18EEC" w14:textId="77777777" w:rsidR="00D07906" w:rsidRPr="0096725E" w:rsidRDefault="00383421" w:rsidP="002C7CC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C)null set</w:t>
            </w:r>
          </w:p>
        </w:tc>
      </w:tr>
      <w:tr w:rsidR="00D07906" w:rsidRPr="0096725E" w14:paraId="519F1220" w14:textId="77777777" w:rsidTr="0096725E">
        <w:tc>
          <w:tcPr>
            <w:tcW w:w="577" w:type="dxa"/>
          </w:tcPr>
          <w:p w14:paraId="7C017FA6" w14:textId="77777777" w:rsidR="00D07906" w:rsidRPr="0096725E" w:rsidRDefault="007252D4" w:rsidP="007252D4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9563" w:type="dxa"/>
          </w:tcPr>
          <w:p w14:paraId="608B0DD8" w14:textId="77777777" w:rsidR="00D07906" w:rsidRPr="0096725E" w:rsidRDefault="002C7CCC" w:rsidP="002C7CC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B)11</w:t>
            </w:r>
          </w:p>
        </w:tc>
      </w:tr>
      <w:tr w:rsidR="00D07906" w:rsidRPr="0096725E" w14:paraId="577BE2F4" w14:textId="77777777" w:rsidTr="0096725E">
        <w:tc>
          <w:tcPr>
            <w:tcW w:w="577" w:type="dxa"/>
          </w:tcPr>
          <w:p w14:paraId="5E873CBA" w14:textId="77777777" w:rsidR="00D07906" w:rsidRPr="0096725E" w:rsidRDefault="007252D4" w:rsidP="007252D4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9563" w:type="dxa"/>
          </w:tcPr>
          <w:p w14:paraId="05318304" w14:textId="77777777" w:rsidR="00D07906" w:rsidRPr="0096725E" w:rsidRDefault="002C7CCC" w:rsidP="002C7CC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A)8</w:t>
            </w:r>
          </w:p>
        </w:tc>
      </w:tr>
      <w:tr w:rsidR="002C7CCC" w:rsidRPr="0096725E" w14:paraId="2FF48C9D" w14:textId="77777777" w:rsidTr="0096725E">
        <w:tc>
          <w:tcPr>
            <w:tcW w:w="577" w:type="dxa"/>
          </w:tcPr>
          <w:p w14:paraId="46BE94D0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9563" w:type="dxa"/>
          </w:tcPr>
          <w:p w14:paraId="185FD82A" w14:textId="77777777" w:rsidR="002C7CCC" w:rsidRPr="0096725E" w:rsidRDefault="002C7CCC" w:rsidP="002C7CC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C)1001</w:t>
            </w:r>
          </w:p>
        </w:tc>
      </w:tr>
      <w:tr w:rsidR="002C7CCC" w:rsidRPr="0096725E" w14:paraId="32B5E87B" w14:textId="77777777" w:rsidTr="0096725E">
        <w:tc>
          <w:tcPr>
            <w:tcW w:w="577" w:type="dxa"/>
          </w:tcPr>
          <w:p w14:paraId="53C33634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9563" w:type="dxa"/>
          </w:tcPr>
          <w:p w14:paraId="03035A90" w14:textId="77777777" w:rsidR="002C7CCC" w:rsidRPr="0096725E" w:rsidRDefault="002C7CCC" w:rsidP="002C7CC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D)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</m:oMath>
          </w:p>
        </w:tc>
      </w:tr>
      <w:tr w:rsidR="002C7CCC" w:rsidRPr="0096725E" w14:paraId="61F50600" w14:textId="77777777" w:rsidTr="0096725E">
        <w:tc>
          <w:tcPr>
            <w:tcW w:w="577" w:type="dxa"/>
          </w:tcPr>
          <w:p w14:paraId="07A489EF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9563" w:type="dxa"/>
          </w:tcPr>
          <w:p w14:paraId="4E4C58BC" w14:textId="77777777" w:rsidR="002C7CCC" w:rsidRPr="0096725E" w:rsidRDefault="002C7CCC" w:rsidP="002C7CC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C) a rational number</w:t>
            </w:r>
          </w:p>
        </w:tc>
      </w:tr>
      <w:tr w:rsidR="002C7CCC" w:rsidRPr="0096725E" w14:paraId="1BA76F94" w14:textId="77777777" w:rsidTr="0096725E">
        <w:tc>
          <w:tcPr>
            <w:tcW w:w="577" w:type="dxa"/>
          </w:tcPr>
          <w:p w14:paraId="0FF428D0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</w:p>
        </w:tc>
        <w:tc>
          <w:tcPr>
            <w:tcW w:w="9563" w:type="dxa"/>
          </w:tcPr>
          <w:p w14:paraId="24CE5BE0" w14:textId="77777777" w:rsidR="002C7CCC" w:rsidRPr="0096725E" w:rsidRDefault="002C7CCC" w:rsidP="002C7CC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D)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den>
              </m:f>
            </m:oMath>
          </w:p>
        </w:tc>
      </w:tr>
      <w:tr w:rsidR="002C7CCC" w:rsidRPr="0096725E" w14:paraId="32EE19E2" w14:textId="77777777" w:rsidTr="0096725E">
        <w:tc>
          <w:tcPr>
            <w:tcW w:w="577" w:type="dxa"/>
          </w:tcPr>
          <w:p w14:paraId="01703405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</w:p>
        </w:tc>
        <w:tc>
          <w:tcPr>
            <w:tcW w:w="9563" w:type="dxa"/>
          </w:tcPr>
          <w:p w14:paraId="48886095" w14:textId="77777777" w:rsidR="002C7CCC" w:rsidRPr="0096725E" w:rsidRDefault="002C7CCC" w:rsidP="002C7CC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B)12</w:t>
            </w:r>
            <w:r w:rsidRPr="0096725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</w:tr>
      <w:tr w:rsidR="002C7CCC" w:rsidRPr="0096725E" w14:paraId="67A05B07" w14:textId="77777777" w:rsidTr="0096725E">
        <w:tc>
          <w:tcPr>
            <w:tcW w:w="577" w:type="dxa"/>
          </w:tcPr>
          <w:p w14:paraId="7363CBAA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9563" w:type="dxa"/>
          </w:tcPr>
          <w:p w14:paraId="56892D6C" w14:textId="4FCA38EE" w:rsidR="002C7CCC" w:rsidRPr="0096725E" w:rsidRDefault="001D551B" w:rsidP="002C7CC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2C7CCC" w:rsidRPr="0096725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C7CCC" w:rsidRPr="0096725E" w14:paraId="2C918AEA" w14:textId="77777777" w:rsidTr="0096725E">
        <w:tc>
          <w:tcPr>
            <w:tcW w:w="577" w:type="dxa"/>
          </w:tcPr>
          <w:p w14:paraId="0DD110BC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9563" w:type="dxa"/>
          </w:tcPr>
          <w:p w14:paraId="287BB312" w14:textId="4F423BFE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</w:p>
        </w:tc>
      </w:tr>
      <w:tr w:rsidR="002C7CCC" w:rsidRPr="0096725E" w14:paraId="454BE09F" w14:textId="77777777" w:rsidTr="0096725E">
        <w:tc>
          <w:tcPr>
            <w:tcW w:w="577" w:type="dxa"/>
          </w:tcPr>
          <w:p w14:paraId="5D1A9744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63" w:type="dxa"/>
          </w:tcPr>
          <w:p w14:paraId="6029F93F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Section - B</w:t>
            </w:r>
          </w:p>
        </w:tc>
      </w:tr>
      <w:tr w:rsidR="002C7CCC" w:rsidRPr="0096725E" w14:paraId="4F60FE9D" w14:textId="77777777" w:rsidTr="0096725E">
        <w:tc>
          <w:tcPr>
            <w:tcW w:w="577" w:type="dxa"/>
          </w:tcPr>
          <w:p w14:paraId="0AF4FB79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</w:p>
        </w:tc>
        <w:tc>
          <w:tcPr>
            <w:tcW w:w="9563" w:type="dxa"/>
          </w:tcPr>
          <w:p w14:paraId="735FFDE9" w14:textId="77777777" w:rsidR="002C7CCC" w:rsidRPr="0096725E" w:rsidRDefault="002C7CCC" w:rsidP="002C7CCC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Z =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3-5i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9+25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        Z 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4</m:t>
                  </m:r>
                </m:den>
              </m:f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4</m:t>
                  </m:r>
                </m:den>
              </m:f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</m:t>
              </m:r>
            </m:oMath>
          </w:p>
          <w:p w14:paraId="449CD33F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7CCC" w:rsidRPr="0096725E" w14:paraId="3099E394" w14:textId="77777777" w:rsidTr="0096725E">
        <w:tc>
          <w:tcPr>
            <w:tcW w:w="577" w:type="dxa"/>
          </w:tcPr>
          <w:p w14:paraId="5714A7FF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22</w:t>
            </w:r>
          </w:p>
        </w:tc>
        <w:tc>
          <w:tcPr>
            <w:tcW w:w="9563" w:type="dxa"/>
          </w:tcPr>
          <w:p w14:paraId="5270131B" w14:textId="6ECF70FE" w:rsidR="002C7CCC" w:rsidRPr="0096725E" w:rsidRDefault="00270E79" w:rsidP="00270E79">
            <w:pPr>
              <w:pStyle w:val="ListParagraph"/>
              <w:spacing w:line="276" w:lineRule="auto"/>
              <w:ind w:left="1276" w:right="804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sz w:val="24"/>
                <w:szCs w:val="24"/>
              </w:rPr>
              <w:t>x</w:t>
            </w:r>
            <w:r w:rsidRPr="0096725E">
              <w:rPr>
                <w:spacing w:val="-3"/>
                <w:sz w:val="24"/>
                <w:szCs w:val="24"/>
              </w:rPr>
              <w:t xml:space="preserve"> </w:t>
            </w:r>
            <w:r w:rsidRPr="0096725E">
              <w:rPr>
                <w:sz w:val="24"/>
                <w:szCs w:val="24"/>
              </w:rPr>
              <w:t>belongs</w:t>
            </w:r>
            <w:r w:rsidRPr="0096725E">
              <w:rPr>
                <w:spacing w:val="-2"/>
                <w:sz w:val="24"/>
                <w:szCs w:val="24"/>
              </w:rPr>
              <w:t xml:space="preserve"> </w:t>
            </w:r>
            <w:r w:rsidRPr="0096725E">
              <w:rPr>
                <w:sz w:val="24"/>
                <w:szCs w:val="24"/>
              </w:rPr>
              <w:t>to</w:t>
            </w:r>
            <w:r w:rsidRPr="0096725E">
              <w:rPr>
                <w:spacing w:val="-4"/>
                <w:sz w:val="24"/>
                <w:szCs w:val="24"/>
              </w:rPr>
              <w:t xml:space="preserve"> </w:t>
            </w:r>
            <w:r w:rsidRPr="0096725E">
              <w:rPr>
                <w:sz w:val="24"/>
                <w:szCs w:val="24"/>
              </w:rPr>
              <w:t>(-</w:t>
            </w:r>
            <w:r w:rsidRPr="0096725E">
              <w:rPr>
                <w:spacing w:val="-4"/>
                <w:sz w:val="24"/>
                <w:szCs w:val="24"/>
              </w:rPr>
              <w:t>2,0]</w:t>
            </w:r>
          </w:p>
        </w:tc>
      </w:tr>
      <w:tr w:rsidR="002C7CCC" w:rsidRPr="0096725E" w14:paraId="1A2A93B9" w14:textId="77777777" w:rsidTr="0096725E">
        <w:tc>
          <w:tcPr>
            <w:tcW w:w="577" w:type="dxa"/>
          </w:tcPr>
          <w:p w14:paraId="1ABC6668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23</w:t>
            </w:r>
          </w:p>
        </w:tc>
        <w:tc>
          <w:tcPr>
            <w:tcW w:w="9563" w:type="dxa"/>
          </w:tcPr>
          <w:p w14:paraId="48B15BC1" w14:textId="77777777" w:rsidR="002C7CCC" w:rsidRPr="0096725E" w:rsidRDefault="00000000" w:rsidP="002C7CCC">
            <w:pPr>
              <w:spacing w:line="276" w:lineRule="auto"/>
              <w:ind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9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 + 1</m:t>
                  </m:r>
                </m:sup>
              </m:sSup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+8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+1</m:t>
                  </m:r>
                </m:sup>
              </m:sSup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</w:p>
          <w:p w14:paraId="5719C8E3" w14:textId="77777777" w:rsidR="002C7CCC" w:rsidRPr="0096725E" w:rsidRDefault="002C7CCC" w:rsidP="002C7CCC">
            <w:pPr>
              <w:spacing w:line="276" w:lineRule="auto"/>
              <w:ind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= </w:t>
            </w:r>
            <m:oMath>
              <m:sPre>
                <m:sPre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PrePr>
                <m:sub/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+1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sPre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</w:t>
            </w:r>
            <m:oMath>
              <m:sPre>
                <m:sPre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PrePr>
                <m:sub/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+1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</m:sPre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(8) +  </w:t>
            </w:r>
            <m:oMath>
              <m:sPre>
                <m:sPre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PrePr>
                <m:sub/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+1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sPre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8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</m:t>
              </m:r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+ </w:t>
            </w:r>
            <m:oMath>
              <m:sPre>
                <m:sPre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PrePr>
                <m:sub/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+1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3</m:t>
                      </m:r>
                    </m:sub>
                  </m:sSub>
                </m:e>
              </m:sPre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8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….. + </w:t>
            </w:r>
            <m:oMath>
              <m:sPre>
                <m:sPre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PrePr>
                <m:sub/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+1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+1</m:t>
                      </m:r>
                    </m:sub>
                  </m:sSub>
                </m:e>
              </m:sPre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8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+1</m:t>
                  </m:r>
                </m:sup>
              </m:sSup>
            </m:oMath>
          </w:p>
          <w:p w14:paraId="133C9B23" w14:textId="77777777" w:rsidR="002C7CCC" w:rsidRPr="0096725E" w:rsidRDefault="002C7CCC" w:rsidP="002C7CCC">
            <w:pPr>
              <w:spacing w:line="276" w:lineRule="auto"/>
              <w:ind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9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 + 1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– 8n – 9 = </w:t>
            </w:r>
            <m:oMath>
              <m:sPre>
                <m:sPre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PrePr>
                <m:sub/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+1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sPre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8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</m:t>
              </m:r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+ </w:t>
            </w:r>
            <m:oMath>
              <m:sPre>
                <m:sPre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PrePr>
                <m:sub/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+1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3</m:t>
                      </m:r>
                    </m:sub>
                  </m:sSub>
                </m:e>
              </m:sPre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8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….. + </w:t>
            </w:r>
            <m:oMath>
              <m:sPre>
                <m:sPre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PrePr>
                <m:sub/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+1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+1</m:t>
                      </m:r>
                    </m:sub>
                  </m:sSub>
                </m:e>
              </m:sPre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8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+1</m:t>
                  </m:r>
                </m:sup>
              </m:sSup>
            </m:oMath>
          </w:p>
          <w:p w14:paraId="17184C0F" w14:textId="77777777" w:rsidR="002C7CCC" w:rsidRPr="0096725E" w:rsidRDefault="002C7CCC" w:rsidP="002C7CCC">
            <w:pPr>
              <w:spacing w:line="276" w:lineRule="auto"/>
              <w:ind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64 [</w:t>
            </w:r>
            <m:oMath>
              <m:sPre>
                <m:sPre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PrePr>
                <m:sub/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+1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sPr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</m:t>
              </m:r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+ </w:t>
            </w:r>
            <m:oMath>
              <m:sPre>
                <m:sPre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PrePr>
                <m:sub/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+1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3</m:t>
                      </m:r>
                    </m:sub>
                  </m:sSub>
                </m:e>
              </m:sPr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8</m:t>
              </m:r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….. + </w:t>
            </w:r>
            <m:oMath>
              <m:sPre>
                <m:sPre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PrePr>
                <m:sub/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+1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 + 1</m:t>
                      </m:r>
                    </m:sub>
                  </m:sSub>
                </m:e>
              </m:sPre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8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 + 1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]</w:t>
            </w:r>
          </w:p>
        </w:tc>
      </w:tr>
      <w:tr w:rsidR="002C7CCC" w:rsidRPr="0096725E" w14:paraId="33B8E77B" w14:textId="77777777" w:rsidTr="0096725E">
        <w:tc>
          <w:tcPr>
            <w:tcW w:w="577" w:type="dxa"/>
          </w:tcPr>
          <w:p w14:paraId="6E71E37D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24</w:t>
            </w:r>
          </w:p>
        </w:tc>
        <w:tc>
          <w:tcPr>
            <w:tcW w:w="9563" w:type="dxa"/>
          </w:tcPr>
          <w:p w14:paraId="223136F6" w14:textId="77777777" w:rsidR="002C7CCC" w:rsidRPr="0096725E" w:rsidRDefault="002C7CCC" w:rsidP="002C7CCC">
            <w:pPr>
              <w:pStyle w:val="ListParagraph"/>
              <w:spacing w:line="276" w:lineRule="auto"/>
              <w:ind w:left="567"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 = - 3 and also given that </w:t>
            </w:r>
          </w:p>
          <w:p w14:paraId="55163B48" w14:textId="77777777" w:rsidR="002C7CCC" w:rsidRPr="0096725E" w:rsidRDefault="002C7CCC" w:rsidP="002C7CCC">
            <w:pPr>
              <w:pStyle w:val="ListParagraph"/>
              <w:spacing w:line="276" w:lineRule="auto"/>
              <w:ind w:left="567"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ab/>
              <w:t xml:space="preserve">     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∴</m:t>
              </m:r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4</m:t>
                  </m:r>
                </m:sub>
              </m:sSub>
            </m:oMath>
          </w:p>
          <w:p w14:paraId="50ED10AC" w14:textId="77777777" w:rsidR="002C7CCC" w:rsidRPr="0096725E" w:rsidRDefault="002C7CCC" w:rsidP="002C7CCC">
            <w:pPr>
              <w:pStyle w:val="ListParagraph"/>
              <w:spacing w:line="276" w:lineRule="auto"/>
              <w:ind w:left="567"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ab/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ab/>
              <w:t>a = r = - 3</w:t>
            </w:r>
          </w:p>
          <w:p w14:paraId="31A57652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ab/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ab/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7</m:t>
                  </m:r>
                </m:sub>
              </m:sSub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-3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7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- 218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7.</m:t>
              </m:r>
            </m:oMath>
          </w:p>
        </w:tc>
      </w:tr>
      <w:tr w:rsidR="002C7CCC" w:rsidRPr="0096725E" w14:paraId="68185B3C" w14:textId="77777777" w:rsidTr="0096725E">
        <w:tc>
          <w:tcPr>
            <w:tcW w:w="577" w:type="dxa"/>
          </w:tcPr>
          <w:p w14:paraId="57951C4B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25</w:t>
            </w:r>
          </w:p>
        </w:tc>
        <w:tc>
          <w:tcPr>
            <w:tcW w:w="9563" w:type="dxa"/>
          </w:tcPr>
          <w:p w14:paraId="0E6B5572" w14:textId="77777777" w:rsidR="002C7CCC" w:rsidRPr="0096725E" w:rsidRDefault="002C7CCC" w:rsidP="002C7CCC">
            <w:pPr>
              <w:pStyle w:val="ListParagraph"/>
              <w:spacing w:line="276" w:lineRule="auto"/>
              <w:ind w:left="567"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Suppose m1 be the slope of line joining </w:t>
            </w:r>
          </w:p>
          <w:p w14:paraId="46B9B4FB" w14:textId="77777777" w:rsidR="002C7CCC" w:rsidRPr="0096725E" w:rsidRDefault="002C7CCC" w:rsidP="002C7CCC">
            <w:pPr>
              <w:pStyle w:val="ListParagraph"/>
              <w:spacing w:line="276" w:lineRule="auto"/>
              <w:ind w:left="1440"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lastRenderedPageBreak/>
              <w:t>(9, 5) and (- 1, 1) and m2 be the slope of the line joining (3 , - 5)</w:t>
            </w:r>
          </w:p>
          <w:p w14:paraId="5D60CE5C" w14:textId="77777777" w:rsidR="002C7CCC" w:rsidRPr="0096725E" w:rsidRDefault="002C7CCC" w:rsidP="002C7CCC">
            <w:pPr>
              <w:pStyle w:val="ListParagraph"/>
              <w:spacing w:line="276" w:lineRule="auto"/>
              <w:ind w:left="1440"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\</w:t>
            </w:r>
            <w:r w:rsidR="00743FC1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- 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- 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 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-5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 1-9</m:t>
                  </m:r>
                </m:den>
              </m:f>
            </m:oMath>
            <w:r w:rsidR="00743FC1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 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 10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</m:t>
                  </m:r>
                </m:den>
              </m:f>
            </m:oMath>
          </w:p>
          <w:p w14:paraId="65D97CB5" w14:textId="77777777" w:rsidR="002C7CCC" w:rsidRPr="0096725E" w:rsidRDefault="00743FC1" w:rsidP="002C7CCC">
            <w:pPr>
              <w:spacing w:line="276" w:lineRule="auto"/>
              <w:ind w:left="720" w:right="804" w:firstLine="72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  = 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 3+ 5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8-3</m:t>
                  </m:r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   = 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</m:t>
                  </m:r>
                </m:den>
              </m:f>
            </m:oMath>
          </w:p>
          <w:p w14:paraId="63920B10" w14:textId="77777777" w:rsidR="002C7CCC" w:rsidRPr="0096725E" w:rsidRDefault="002C7CCC" w:rsidP="002C7CCC">
            <w:pPr>
              <w:spacing w:line="276" w:lineRule="auto"/>
              <w:ind w:left="720" w:right="804" w:firstLine="72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Since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b>
              </m:sSub>
            </m:oMath>
          </w:p>
          <w:p w14:paraId="74BF4072" w14:textId="77777777" w:rsidR="002C7CCC" w:rsidRPr="0096725E" w:rsidRDefault="002C7CCC" w:rsidP="00743FC1">
            <w:pPr>
              <w:spacing w:line="276" w:lineRule="auto"/>
              <w:ind w:left="720" w:right="804" w:firstLine="72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Henc</w:t>
            </w:r>
            <w:r w:rsidR="00743FC1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e the given lines are parallel.</w:t>
            </w:r>
          </w:p>
        </w:tc>
      </w:tr>
      <w:tr w:rsidR="002C7CCC" w:rsidRPr="0096725E" w14:paraId="3B15C347" w14:textId="77777777" w:rsidTr="0096725E">
        <w:tc>
          <w:tcPr>
            <w:tcW w:w="577" w:type="dxa"/>
          </w:tcPr>
          <w:p w14:paraId="0970F660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26</w:t>
            </w:r>
          </w:p>
        </w:tc>
        <w:tc>
          <w:tcPr>
            <w:tcW w:w="9563" w:type="dxa"/>
          </w:tcPr>
          <w:p w14:paraId="4DA871BA" w14:textId="77777777" w:rsidR="002C7CCC" w:rsidRPr="0096725E" w:rsidRDefault="002C7CCC" w:rsidP="002C7CCC">
            <w:pPr>
              <w:spacing w:line="276" w:lineRule="auto"/>
              <w:ind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Domain – R</w:t>
            </w:r>
          </w:p>
          <w:p w14:paraId="521FD6E5" w14:textId="77777777" w:rsidR="002C7CCC" w:rsidRPr="0096725E" w:rsidRDefault="002C7CCC" w:rsidP="002C7CCC">
            <w:pPr>
              <w:spacing w:line="276" w:lineRule="auto"/>
              <w:ind w:left="567"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here f (x)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oMath>
          </w:p>
          <w:p w14:paraId="2A83DF5E" w14:textId="77777777" w:rsidR="002C7CCC" w:rsidRPr="0096725E" w:rsidRDefault="002C7CCC" w:rsidP="002C7CCC">
            <w:pPr>
              <w:spacing w:line="276" w:lineRule="auto"/>
              <w:ind w:left="567"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put y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y + y 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 </w:t>
            </w:r>
          </w:p>
          <w:p w14:paraId="201CDA43" w14:textId="77777777" w:rsidR="002C7CCC" w:rsidRPr="0096725E" w:rsidRDefault="002C7CCC" w:rsidP="002C7CCC">
            <w:pPr>
              <w:pStyle w:val="ListParagraph"/>
              <w:spacing w:line="276" w:lineRule="auto"/>
              <w:ind w:left="1440"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-y</m:t>
                  </m:r>
                </m:e>
              </m: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y</w:t>
            </w:r>
          </w:p>
          <w:p w14:paraId="0DEE1043" w14:textId="77777777" w:rsidR="002C7CCC" w:rsidRPr="0096725E" w:rsidRDefault="002C7CCC" w:rsidP="002C7CCC">
            <w:pPr>
              <w:pStyle w:val="ListParagraph"/>
              <w:spacing w:line="276" w:lineRule="auto"/>
              <w:ind w:left="1440"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-y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x =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±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- y</m:t>
                      </m:r>
                    </m:den>
                  </m:f>
                </m:e>
              </m:rad>
            </m:oMath>
          </w:p>
          <w:p w14:paraId="00F29E9B" w14:textId="77777777" w:rsidR="002C7CCC" w:rsidRPr="0096725E" w:rsidRDefault="002C7CCC" w:rsidP="002C7CCC">
            <w:pPr>
              <w:pStyle w:val="ListParagraph"/>
              <w:spacing w:line="276" w:lineRule="auto"/>
              <w:ind w:left="1440"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-y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³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0</w:t>
            </w:r>
          </w:p>
          <w:p w14:paraId="76BB3FA0" w14:textId="77777777" w:rsidR="002C7CCC" w:rsidRPr="0096725E" w:rsidRDefault="002C7CCC" w:rsidP="002C7CCC">
            <w:pPr>
              <w:pStyle w:val="ListParagraph"/>
              <w:spacing w:line="276" w:lineRule="auto"/>
              <w:ind w:left="1440"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Þ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y-1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£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0</w:t>
            </w:r>
          </w:p>
          <w:p w14:paraId="0884DA7C" w14:textId="77777777" w:rsidR="002C7CCC" w:rsidRPr="0096725E" w:rsidRDefault="002C7CCC" w:rsidP="002C7CCC">
            <w:pPr>
              <w:pStyle w:val="ListParagraph"/>
              <w:spacing w:line="276" w:lineRule="auto"/>
              <w:ind w:left="1440"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0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£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y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&lt;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1</w:t>
            </w:r>
          </w:p>
          <w:p w14:paraId="6BBE8190" w14:textId="77777777" w:rsidR="002C7CCC" w:rsidRPr="0096725E" w:rsidRDefault="002C7CCC" w:rsidP="002C7CCC">
            <w:pPr>
              <w:pStyle w:val="ListParagraph"/>
              <w:spacing w:line="276" w:lineRule="auto"/>
              <w:ind w:left="1440"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y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Î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d>
                <m:dPr>
                  <m:begChr m:val="["/>
                  <m:endChr m:val="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</m:t>
              </m:r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</w:t>
            </w:r>
            <m:oMath>
              <m:d>
                <m:dPr>
                  <m:begChr m:val="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e>
              </m:d>
            </m:oMath>
          </w:p>
          <w:p w14:paraId="14AC8FCF" w14:textId="57C00D6E" w:rsidR="002C7CCC" w:rsidRPr="0096725E" w:rsidRDefault="002C7CCC" w:rsidP="0096725E">
            <w:pPr>
              <w:pStyle w:val="ListParagraph"/>
              <w:spacing w:line="276" w:lineRule="auto"/>
              <w:ind w:left="1440"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Range of f ( x ) = </w:t>
            </w:r>
            <m:oMath>
              <m:d>
                <m:dPr>
                  <m:begChr m:val="["/>
                  <m:endChr m:val="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</m:t>
              </m:r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</w:t>
            </w:r>
            <m:oMath>
              <m:d>
                <m:dPr>
                  <m:begChr m:val="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e>
              </m:d>
            </m:oMath>
          </w:p>
        </w:tc>
      </w:tr>
      <w:tr w:rsidR="002C7CCC" w:rsidRPr="0096725E" w14:paraId="7BF9768A" w14:textId="77777777" w:rsidTr="0096725E">
        <w:tc>
          <w:tcPr>
            <w:tcW w:w="577" w:type="dxa"/>
          </w:tcPr>
          <w:p w14:paraId="4CF154C8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27</w:t>
            </w:r>
          </w:p>
        </w:tc>
        <w:tc>
          <w:tcPr>
            <w:tcW w:w="9563" w:type="dxa"/>
          </w:tcPr>
          <w:p w14:paraId="614E5C43" w14:textId="77777777" w:rsidR="002C7CCC" w:rsidRPr="0096725E" w:rsidRDefault="002C7CCC" w:rsidP="002C7CCC">
            <w:pPr>
              <w:pStyle w:val="ListParagraph"/>
              <w:spacing w:line="276" w:lineRule="auto"/>
              <w:ind w:left="426"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LHS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in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8θ . 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cos</m:t>
                          </m:r>
                        </m:fNam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 xml:space="preserve">θ- 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cos</m:t>
                              </m:r>
                            </m:fNam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3θ</m:t>
                              </m:r>
                            </m:e>
                          </m:func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.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sin</m:t>
                              </m:r>
                            </m:fNam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6θ</m:t>
                              </m:r>
                            </m:e>
                          </m:func>
                        </m:e>
                      </m:func>
                    </m:e>
                  </m:func>
                </m:num>
                <m:den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os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θ</m:t>
                      </m:r>
                    </m:e>
                  </m:func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os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θ</m:t>
                      </m:r>
                    </m:e>
                  </m:func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- </m:t>
                  </m:r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in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3θ</m:t>
                      </m:r>
                    </m:e>
                  </m:func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.sin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4θ</m:t>
                      </m:r>
                    </m:e>
                  </m:func>
                </m:den>
              </m:f>
            </m:oMath>
          </w:p>
          <w:p w14:paraId="16366DDA" w14:textId="77777777" w:rsidR="002C7CCC" w:rsidRPr="0096725E" w:rsidRDefault="002C7CCC" w:rsidP="002C7CCC">
            <w:pPr>
              <w:spacing w:line="276" w:lineRule="auto"/>
              <w:ind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in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8θ . 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cos</m:t>
                          </m:r>
                        </m:fNam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 xml:space="preserve">θ- 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 cos</m:t>
                              </m:r>
                            </m:fNam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3θ</m:t>
                              </m:r>
                            </m:e>
                          </m:func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.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sin</m:t>
                              </m:r>
                            </m:fNam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6θ</m:t>
                              </m:r>
                            </m:e>
                          </m:func>
                        </m:e>
                      </m:func>
                    </m:e>
                  </m:func>
                </m:num>
                <m:den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 cos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θ</m:t>
                      </m:r>
                    </m:e>
                  </m:func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os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θ</m:t>
                      </m:r>
                    </m:e>
                  </m:func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- 2</m:t>
                  </m:r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in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3θ</m:t>
                      </m:r>
                    </m:e>
                  </m:func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.sin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4θ</m:t>
                      </m:r>
                    </m:e>
                  </m:func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 [multiplying by 2 in numerator and denominator]</w:t>
            </w:r>
          </w:p>
          <w:p w14:paraId="4121132C" w14:textId="77777777" w:rsidR="002C7CCC" w:rsidRPr="0096725E" w:rsidRDefault="002C7CCC" w:rsidP="002C7CCC">
            <w:pPr>
              <w:spacing w:line="276" w:lineRule="auto"/>
              <w:ind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8θ + θ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 xml:space="preserve">+ 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8θ - θ</m:t>
                                  </m:r>
                                </m:e>
                              </m:d>
                            </m:e>
                          </m:func>
                        </m:e>
                      </m:func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- 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6θ + 3θ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 xml:space="preserve">+ 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6θ - 3θ</m:t>
                                  </m:r>
                                </m:e>
                              </m:d>
                            </m:e>
                          </m:func>
                        </m:e>
                      </m:func>
                    </m:e>
                  </m:d>
                </m:num>
                <m:den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2θ + θ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 xml:space="preserve">+ 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2θ - θ</m:t>
                                  </m:r>
                                </m:e>
                              </m:d>
                            </m:e>
                          </m:func>
                        </m:e>
                      </m:func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- 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4θ- 3θ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 xml:space="preserve">- 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4θ+ 3θ</m:t>
                                  </m:r>
                                </m:e>
                              </m:d>
                            </m:e>
                          </m:func>
                        </m:e>
                      </m:func>
                    </m:e>
                  </m:d>
                </m:den>
              </m:f>
            </m:oMath>
          </w:p>
          <w:p w14:paraId="2CE943B2" w14:textId="77777777" w:rsidR="002C7CCC" w:rsidRPr="0096725E" w:rsidRDefault="002C7CCC" w:rsidP="002C7CCC">
            <w:pPr>
              <w:spacing w:line="276" w:lineRule="auto"/>
              <w:ind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= 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in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9θ + 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sin</m:t>
                          </m:r>
                        </m:fNam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 xml:space="preserve">7θ- 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sin</m:t>
                              </m:r>
                            </m:fNam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9θ</m:t>
                              </m:r>
                            </m:e>
                          </m:func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 xml:space="preserve"> - 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sin</m:t>
                              </m:r>
                            </m:fNam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3θ</m:t>
                              </m:r>
                            </m:e>
                          </m:func>
                        </m:e>
                      </m:func>
                    </m:e>
                  </m:func>
                </m:num>
                <m:den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os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3θ</m:t>
                      </m:r>
                    </m:e>
                  </m:func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+ </m:t>
                  </m:r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os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θ</m:t>
                      </m:r>
                    </m:e>
                  </m:func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- </m:t>
                  </m:r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os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θ</m:t>
                      </m:r>
                    </m:e>
                  </m:func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 cos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7θ</m:t>
                      </m:r>
                    </m:e>
                  </m:func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in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7θ - 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sin</m:t>
                          </m:r>
                        </m:fNam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3θ</m:t>
                          </m:r>
                        </m:e>
                      </m:func>
                    </m:e>
                  </m:func>
                </m:num>
                <m:den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os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7θ - 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cos</m:t>
                          </m:r>
                        </m:fNam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3θ</m:t>
                          </m:r>
                        </m:e>
                      </m:func>
                    </m:e>
                  </m:func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 cos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7θ + 3θ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.  sin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7θ- 3θ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 cos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7θ + 3θ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.  cos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7θ- 3θ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</w:p>
          <w:p w14:paraId="0BD6CCCC" w14:textId="77777777" w:rsidR="002C7CCC" w:rsidRPr="0096725E" w:rsidRDefault="00000000" w:rsidP="002C7CCC">
            <w:pPr>
              <w:spacing w:line="276" w:lineRule="auto"/>
              <w:ind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 cos5θ .  sin2θ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 cos5θ .  cos2θ</m:t>
                  </m:r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in2θ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cos2θ</m:t>
                  </m:r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tan2θ</w:t>
            </w:r>
          </w:p>
          <w:p w14:paraId="4A7B6C60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= RHS</w:t>
            </w:r>
          </w:p>
        </w:tc>
      </w:tr>
      <w:tr w:rsidR="002C7CCC" w:rsidRPr="0096725E" w14:paraId="2896A490" w14:textId="77777777" w:rsidTr="0096725E">
        <w:tc>
          <w:tcPr>
            <w:tcW w:w="577" w:type="dxa"/>
          </w:tcPr>
          <w:p w14:paraId="2C4579E7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28</w:t>
            </w:r>
          </w:p>
        </w:tc>
        <w:tc>
          <w:tcPr>
            <w:tcW w:w="9563" w:type="dxa"/>
          </w:tcPr>
          <w:p w14:paraId="006270CF" w14:textId="77777777" w:rsidR="002C7CCC" w:rsidRPr="0096725E" w:rsidRDefault="00000000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 2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i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- </m:t>
              </m:r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i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</w:p>
          <w:p w14:paraId="5B8E592A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= - [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 i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+ 3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(2)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den>
              </m:f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i</m:t>
              </m:r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3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2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 i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]</w:t>
            </w:r>
          </w:p>
          <w:p w14:paraId="7EFF814A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= - [8 +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7</m:t>
                  </m:r>
                </m:den>
              </m:f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4i +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den>
              </m:f>
              <m:sSup>
                <m:sSup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]</m:t>
              </m:r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- [8 -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7</m:t>
                  </m:r>
                </m:den>
              </m:f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</m:t>
              </m:r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4i -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den>
              </m:f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]</m:t>
              </m:r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[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eqArr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∴ 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= -i</m:t>
                      </m:r>
                    </m:e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= -1</m:t>
                      </m:r>
                    </m:e>
                  </m:eqArr>
                </m:e>
              </m:d>
            </m:oMath>
          </w:p>
          <w:p w14:paraId="2B0FE4BA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= [</w:t>
            </w:r>
            <m:oMath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8- </m:t>
                  </m:r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3</m:t>
                      </m:r>
                    </m:den>
                  </m:f>
                </m:e>
              </m: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</w:t>
            </w:r>
            <m:oMath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4- </m:t>
                  </m:r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7</m:t>
                      </m:r>
                    </m:den>
                  </m:f>
                </m:e>
              </m: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i]</w:t>
            </w:r>
          </w:p>
          <w:p w14:paraId="1BC67C2E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= - [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07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7</m:t>
                  </m:r>
                </m:den>
              </m:f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</m:t>
              </m:r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]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 2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-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07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7</m:t>
                  </m:r>
                </m:den>
              </m:f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</m:t>
              </m:r>
            </m:oMath>
          </w:p>
        </w:tc>
      </w:tr>
      <w:tr w:rsidR="002C7CCC" w:rsidRPr="0096725E" w14:paraId="5F08E1B9" w14:textId="77777777" w:rsidTr="0096725E">
        <w:tc>
          <w:tcPr>
            <w:tcW w:w="577" w:type="dxa"/>
          </w:tcPr>
          <w:p w14:paraId="3633F677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29</w:t>
            </w:r>
          </w:p>
        </w:tc>
        <w:tc>
          <w:tcPr>
            <w:tcW w:w="9563" w:type="dxa"/>
          </w:tcPr>
          <w:p w14:paraId="0282F805" w14:textId="77777777" w:rsidR="002C7CCC" w:rsidRPr="0096725E" w:rsidRDefault="00000000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+y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p>
              </m:sSup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-y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p>
              </m:sSup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2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dPr>
                <m:e>
                  <m:sPre>
                    <m:sPre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PrePr>
                    <m:sub/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5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C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sub>
                      </m:sSub>
                    </m:e>
                  </m:sPr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5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+ </m:t>
                  </m:r>
                  <m:sPre>
                    <m:sPre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PrePr>
                    <m:sub/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5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C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sPr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3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+ </m:t>
                  </m:r>
                  <m:sPre>
                    <m:sPre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PrePr>
                    <m:sub/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5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C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4</m:t>
                          </m:r>
                        </m:sub>
                      </m:sSub>
                    </m:e>
                  </m:sPr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4</m:t>
                      </m:r>
                    </m:sup>
                  </m:sSup>
                </m:e>
              </m:d>
            </m:oMath>
          </w:p>
          <w:p w14:paraId="7571818C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= 2</w:t>
            </w:r>
            <m:oMath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5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+10 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3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+5 x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4</m:t>
                      </m:r>
                    </m:sup>
                  </m:sSup>
                </m:e>
              </m:d>
            </m:oMath>
          </w:p>
          <w:p w14:paraId="1E83DEBC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Putting x = 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e>
              </m:ra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y = 1, we get</w:t>
            </w:r>
          </w:p>
          <w:p w14:paraId="44049AE7" w14:textId="77777777" w:rsidR="002C7CCC" w:rsidRPr="0096725E" w:rsidRDefault="00000000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1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p>
              </m:sSup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1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p>
              </m:sSup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2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5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+ 10 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(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+ 5 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e>
                  </m:rad>
                </m:e>
              </m:d>
            </m:oMath>
          </w:p>
          <w:p w14:paraId="7FB76A21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= 2[4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e>
              </m:ra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20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e>
              </m:ra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5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e>
              </m:ra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]</w:t>
            </w:r>
          </w:p>
          <w:p w14:paraId="3A6F6881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= 58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</m:t>
                  </m:r>
                </m:e>
              </m:rad>
            </m:oMath>
          </w:p>
        </w:tc>
      </w:tr>
      <w:tr w:rsidR="002C7CCC" w:rsidRPr="0096725E" w14:paraId="5CFAF46A" w14:textId="77777777" w:rsidTr="0096725E">
        <w:tc>
          <w:tcPr>
            <w:tcW w:w="577" w:type="dxa"/>
          </w:tcPr>
          <w:p w14:paraId="72C84D45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30</w:t>
            </w:r>
          </w:p>
        </w:tc>
        <w:tc>
          <w:tcPr>
            <w:tcW w:w="9563" w:type="dxa"/>
          </w:tcPr>
          <w:p w14:paraId="094952D2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Perpendicular line 4x + 7y + 10 = 0 is 7x – 4y + k = 0 put x = - 8and y = 12 so k = 104 now solve the both the equations to get foot x = 5 y = 1</w:t>
            </w:r>
          </w:p>
        </w:tc>
      </w:tr>
      <w:tr w:rsidR="002C7CCC" w:rsidRPr="0096725E" w14:paraId="57A87B32" w14:textId="77777777" w:rsidTr="0096725E">
        <w:tc>
          <w:tcPr>
            <w:tcW w:w="577" w:type="dxa"/>
          </w:tcPr>
          <w:p w14:paraId="227F7434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31</w:t>
            </w:r>
          </w:p>
        </w:tc>
        <w:tc>
          <w:tcPr>
            <w:tcW w:w="9563" w:type="dxa"/>
          </w:tcPr>
          <w:p w14:paraId="0E99C5BC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Slope of BC = -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3</m:t>
                      </m:r>
                    </m:e>
                  </m:rad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- 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e>
              </m:rad>
            </m:oMath>
          </w:p>
          <w:p w14:paraId="3C4384C7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lastRenderedPageBreak/>
              <w:t xml:space="preserve">Let </w:t>
            </w:r>
            <w:proofErr w:type="spellStart"/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m</w:t>
            </w:r>
            <w:proofErr w:type="spellEnd"/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be the slope of AB.</w:t>
            </w:r>
          </w:p>
          <w:p w14:paraId="0549AB13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Since ABC is an equilateral triangle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Ð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ABC = 60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°</w:t>
            </w:r>
          </w:p>
          <w:p w14:paraId="7634B724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\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tan60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°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m + 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e>
                      </m:ra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1 - 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e>
                      </m:rad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m</m:t>
                      </m:r>
                    </m:den>
                  </m:f>
                </m:e>
              </m:d>
            </m:oMath>
          </w:p>
          <w:p w14:paraId="5F62C59B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e>
              </m:rad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</m:t>
              </m:r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=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m + 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e>
                      </m:ra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1 - 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e>
                      </m:rad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m</m:t>
                      </m:r>
                    </m:den>
                  </m:f>
                </m:e>
              </m: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m + 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3</m:t>
                      </m:r>
                    </m:e>
                  </m:rad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1 - 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3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m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±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e>
              </m:rad>
            </m:oMath>
          </w:p>
          <w:p w14:paraId="6B43A9F1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m + 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e>
              </m:ra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e>
              </m:ra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– 3m or m + 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e>
              </m:ra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- 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e>
              </m:ra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3m</w:t>
            </w:r>
          </w:p>
          <w:p w14:paraId="1DDB6C34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4m = 0 or 2m = 2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e>
              </m:ra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m = 0 or 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e>
              </m:ra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.</w:t>
            </w:r>
          </w:p>
          <w:p w14:paraId="05D2BEB7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\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The equations of the other two sides of the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D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ABC are</w:t>
            </w:r>
          </w:p>
          <w:p w14:paraId="00EB3253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y – 3 = 0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(x – 2), y – 3 = 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e>
              </m:ra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(x – 2)</w:t>
            </w:r>
          </w:p>
          <w:p w14:paraId="59F64456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i.e., y – 3 = 0, 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e>
              </m:ra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x – y + 3 - 2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e>
              </m:ra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0</w:t>
            </w:r>
          </w:p>
        </w:tc>
      </w:tr>
      <w:tr w:rsidR="002C7CCC" w:rsidRPr="0096725E" w14:paraId="7A726DBA" w14:textId="77777777" w:rsidTr="0096725E">
        <w:tc>
          <w:tcPr>
            <w:tcW w:w="577" w:type="dxa"/>
          </w:tcPr>
          <w:p w14:paraId="758B1E4E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563" w:type="dxa"/>
          </w:tcPr>
          <w:p w14:paraId="75167AD0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Section - D</w:t>
            </w:r>
          </w:p>
        </w:tc>
      </w:tr>
      <w:tr w:rsidR="002C7CCC" w:rsidRPr="0096725E" w14:paraId="4C31377B" w14:textId="77777777" w:rsidTr="0096725E">
        <w:tc>
          <w:tcPr>
            <w:tcW w:w="577" w:type="dxa"/>
          </w:tcPr>
          <w:p w14:paraId="12E875A1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32</w:t>
            </w:r>
          </w:p>
        </w:tc>
        <w:tc>
          <w:tcPr>
            <w:tcW w:w="9563" w:type="dxa"/>
          </w:tcPr>
          <w:p w14:paraId="7AF55B1B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="Symbol" w:hAnsi="Symbol" w:cs="Symbol"/>
                <w:sz w:val="24"/>
                <w:szCs w:val="24"/>
              </w:rPr>
              <w:t>\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Total letters in the word PERMUTATIONS = 12.</w:t>
            </w:r>
          </w:p>
          <w:p w14:paraId="31B50ECC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Hence T = 12</w:t>
            </w:r>
          </w:p>
          <w:p w14:paraId="0A0588D8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) Now first letter is P and last letter is S which are fixed.</w:t>
            </w:r>
          </w:p>
          <w:p w14:paraId="115F8D0E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So the remaining 10 letters are to be arranged between P and S.</w:t>
            </w:r>
          </w:p>
          <w:p w14:paraId="19B3099C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="Symbol" w:hAnsi="Symbol" w:cs="Symbol"/>
                <w:sz w:val="24"/>
                <w:szCs w:val="24"/>
              </w:rPr>
              <w:t>\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Number of Permutations</w:t>
            </w:r>
          </w:p>
          <w:p w14:paraId="04847001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0 !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 !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0 ´ 9 ´ 8 ´ 7 ´ 6 ´ 5 ´ 4 ´ 3 ´ 2!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!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1814400</w:t>
            </w:r>
          </w:p>
          <w:p w14:paraId="67C99108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(ii) Thee are vowels in the word PERMUTATIONS. All vowels can be put together.</w:t>
            </w:r>
          </w:p>
          <w:p w14:paraId="3ACDC25D" w14:textId="77777777" w:rsidR="002C7CCC" w:rsidRPr="0096725E" w:rsidRDefault="002C7CCC" w:rsidP="002C7CCC">
            <w:pPr>
              <w:spacing w:line="276" w:lineRule="auto"/>
              <w:ind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="Symbol" w:hAnsi="Symbol" w:cs="Symbol"/>
                <w:sz w:val="24"/>
                <w:szCs w:val="24"/>
              </w:rPr>
              <w:t>\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Number of permutations of all 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v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owels together = </w:t>
            </w:r>
            <m:oMath>
              <m:sPre>
                <m:sPre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PrePr>
                <m:sub/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5</m:t>
                      </m:r>
                    </m:sub>
                  </m:sSub>
                </m:e>
              </m:sPre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</w:p>
          <w:p w14:paraId="02A63731" w14:textId="77777777" w:rsidR="002C7CCC" w:rsidRPr="0096725E" w:rsidRDefault="002C7CCC" w:rsidP="002C7CCC">
            <w:pPr>
              <w:spacing w:line="276" w:lineRule="auto"/>
              <w:ind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 !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 !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 ´ 4 ´ 3 ´ 2 ´ 1</m:t>
              </m:r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120</w:t>
            </w:r>
          </w:p>
          <w:p w14:paraId="3D9FF844" w14:textId="77777777" w:rsidR="002C7CCC" w:rsidRPr="0096725E" w:rsidRDefault="002C7CCC" w:rsidP="002C7CCC">
            <w:pPr>
              <w:spacing w:line="276" w:lineRule="auto"/>
              <w:ind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Now consider the 5 vowels together as one letter. So the number of letters in the word when all vowels are together = 8.</w:t>
            </w:r>
          </w:p>
          <w:p w14:paraId="3D041BA7" w14:textId="77777777" w:rsidR="002C7CCC" w:rsidRPr="0096725E" w:rsidRDefault="002C7CCC" w:rsidP="002C7CCC">
            <w:pPr>
              <w:spacing w:line="276" w:lineRule="auto"/>
              <w:ind w:right="804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\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Number of permutations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8 !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 !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8 ´ 7 ´ 6 ´ 5 ´ 4 ´ 3 ´ 2!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!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20106</w:t>
            </w:r>
          </w:p>
          <w:p w14:paraId="61A5A311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Hence the total number of permutations = 120 </w:t>
            </w:r>
            <w:r w:rsidRPr="0096725E">
              <w:rPr>
                <w:rFonts w:ascii="Symbol" w:eastAsia="Symbol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20160 = 2419200</w:t>
            </w:r>
          </w:p>
          <w:p w14:paraId="2A6DB55E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14 </w:t>
            </w:r>
            <w:r w:rsidRPr="0096725E">
              <w:rPr>
                <w:rFonts w:ascii="Symbol" w:eastAsia="Symbol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10!/2!</w:t>
            </w:r>
          </w:p>
          <w:p w14:paraId="4DD3AA18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iii)</w:t>
            </w:r>
          </w:p>
        </w:tc>
      </w:tr>
      <w:tr w:rsidR="002C7CCC" w:rsidRPr="0096725E" w14:paraId="3D6DB0C7" w14:textId="77777777" w:rsidTr="0096725E">
        <w:tc>
          <w:tcPr>
            <w:tcW w:w="577" w:type="dxa"/>
          </w:tcPr>
          <w:p w14:paraId="172A3E95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33</w:t>
            </w:r>
          </w:p>
        </w:tc>
        <w:tc>
          <w:tcPr>
            <w:tcW w:w="9563" w:type="dxa"/>
          </w:tcPr>
          <w:p w14:paraId="4AAF85E3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Hence the total number of PERMUTATIONS</w:t>
            </w:r>
          </w:p>
          <w:p w14:paraId="4AB0324D" w14:textId="77777777" w:rsidR="002C7CCC" w:rsidRPr="0096725E" w:rsidRDefault="00000000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 + b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b</m:t>
                      </m:r>
                    </m:e>
                  </m:rad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m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den>
              </m:f>
            </m:oMath>
          </w:p>
          <w:p w14:paraId="64868FD5" w14:textId="77777777" w:rsidR="002C7CCC" w:rsidRPr="0096725E" w:rsidRDefault="00000000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a+b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b</m:t>
                      </m:r>
                    </m:e>
                  </m:rad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m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den>
              </m:f>
            </m:oMath>
          </w:p>
          <w:p w14:paraId="1948D2BF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by C and D</w:t>
            </w:r>
          </w:p>
          <w:p w14:paraId="19C9A03D" w14:textId="77777777" w:rsidR="002C7CCC" w:rsidRPr="0096725E" w:rsidRDefault="00000000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a + b + 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b</m:t>
                      </m:r>
                    </m:e>
                  </m:rad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a + b- 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b</m:t>
                      </m:r>
                    </m:e>
                  </m:rad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m + n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m - n</m:t>
                  </m:r>
                </m:den>
              </m:f>
            </m:oMath>
          </w:p>
          <w:p w14:paraId="6714F623" w14:textId="77777777" w:rsidR="002C7CCC" w:rsidRPr="0096725E" w:rsidRDefault="00000000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+ 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b</m:t>
                      </m:r>
                    </m:e>
                  </m:rad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- 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b</m:t>
                      </m:r>
                    </m:e>
                  </m:rad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m + n</m:t>
                      </m:r>
                    </m:e>
                  </m:rad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m- n</m:t>
                      </m:r>
                    </m:e>
                  </m:rad>
                </m:den>
              </m:f>
            </m:oMath>
          </w:p>
          <w:p w14:paraId="2A337C7A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by C and D</w:t>
            </w:r>
          </w:p>
          <w:p w14:paraId="143B0D0B" w14:textId="77777777" w:rsidR="002C7CCC" w:rsidRPr="0096725E" w:rsidRDefault="00000000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</m:rad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b</m:t>
                      </m:r>
                    </m:e>
                  </m:rad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m + n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+ 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m- n</m:t>
                      </m:r>
                    </m:e>
                  </m:rad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m + n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- 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m- n</m:t>
                      </m:r>
                    </m:e>
                  </m:rad>
                </m:den>
              </m:f>
            </m:oMath>
          </w:p>
          <w:p w14:paraId="387025BB" w14:textId="77777777" w:rsidR="002C7CCC" w:rsidRPr="0096725E" w:rsidRDefault="00000000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b</m:t>
                  </m:r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m + n + m - n + 2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- 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m + n + m - n- 2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- 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  <w:p w14:paraId="41643C64" w14:textId="77777777" w:rsidR="002C7CCC" w:rsidRPr="0096725E" w:rsidRDefault="00000000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b</m:t>
                  </m:r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m + 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- 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m - 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- 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</w:tr>
      <w:tr w:rsidR="002C7CCC" w:rsidRPr="0096725E" w14:paraId="1B65446A" w14:textId="77777777" w:rsidTr="0096725E">
        <w:tc>
          <w:tcPr>
            <w:tcW w:w="577" w:type="dxa"/>
          </w:tcPr>
          <w:p w14:paraId="3423A413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34</w:t>
            </w:r>
          </w:p>
        </w:tc>
        <w:tc>
          <w:tcPr>
            <w:tcW w:w="9563" w:type="dxa"/>
          </w:tcPr>
          <w:p w14:paraId="565A4850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noProof/>
                <w:sz w:val="24"/>
                <w:szCs w:val="24"/>
                <w:lang w:eastAsia="en-GB"/>
              </w:rPr>
              <w:drawing>
                <wp:inline distT="0" distB="0" distL="0" distR="0" wp14:anchorId="0562E1B9" wp14:editId="3D7A1E38">
                  <wp:extent cx="2362200" cy="17716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0" cy="1771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9515FA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Coordinates of F are F</w:t>
            </w:r>
            <m:oMath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+(-2)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, 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+3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i.e., F(0, 2)</w:t>
            </w:r>
          </w:p>
          <w:p w14:paraId="52790DC2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Û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4(y – 5) = 3(x – 4)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Û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3x – 4y + 8 = 0</w:t>
            </w:r>
          </w:p>
          <w:p w14:paraId="0911A193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Hence, the equation of median CF is 3x – 4y + 8 = 0</w:t>
            </w:r>
          </w:p>
          <w:p w14:paraId="04702C91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ii. Draw BL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^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C, then, BL is the altitude through B.</w:t>
            </w:r>
          </w:p>
          <w:p w14:paraId="5E6A77F0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Slope of AC =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5-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4-2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2</w:t>
            </w:r>
          </w:p>
          <w:p w14:paraId="3588140B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Let the slope BL be m.</w:t>
            </w:r>
          </w:p>
          <w:p w14:paraId="4075CC61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Since BL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^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C, we </w:t>
            </w:r>
            <w:proofErr w:type="spellStart"/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hae</w:t>
            </w:r>
            <w:proofErr w:type="spellEnd"/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2m = - 1 and therefore m = -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oMath>
          </w:p>
          <w:p w14:paraId="022E6BAD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Thus, the slope of BL is -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oMath>
          </w:p>
          <w:p w14:paraId="49E5756F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So, the equation of BL is given by</w:t>
            </w:r>
          </w:p>
          <w:p w14:paraId="02D6F5E7" w14:textId="77777777" w:rsidR="002C7CCC" w:rsidRPr="0096725E" w:rsidRDefault="00000000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y - 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x + 2</m:t>
                  </m:r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 -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="002C7CCC" w:rsidRPr="0096725E">
              <w:rPr>
                <w:rFonts w:ascii="Symbol" w:eastAsiaTheme="minorEastAsia" w:hAnsi="Symbol" w:cs="Symbol"/>
                <w:sz w:val="24"/>
                <w:szCs w:val="24"/>
              </w:rPr>
              <w:t>Û</w:t>
            </w:r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2(y – 3) = - (x + 2) </w:t>
            </w:r>
            <w:r w:rsidR="002C7CCC" w:rsidRPr="0096725E">
              <w:rPr>
                <w:rFonts w:ascii="Symbol" w:eastAsiaTheme="minorEastAsia" w:hAnsi="Symbol" w:cs="Symbol"/>
                <w:sz w:val="24"/>
                <w:szCs w:val="24"/>
              </w:rPr>
              <w:t>Û</w:t>
            </w:r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x + 2y – 4 = 0</w:t>
            </w:r>
          </w:p>
          <w:p w14:paraId="0BA4497B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Hence the equation of the altitude BL is x + 2y – 4 = 0</w:t>
            </w:r>
          </w:p>
          <w:p w14:paraId="38A3ADC2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iii. Let D be the midpoint BC.</w:t>
            </w:r>
          </w:p>
          <w:p w14:paraId="7A4DAD2D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Then, the coordinates of </w:t>
            </w:r>
            <w:proofErr w:type="spellStart"/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D are</w:t>
            </w:r>
            <w:proofErr w:type="spellEnd"/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D</w:t>
            </w:r>
            <m:oMath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 2 +4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, 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 + 5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i.e., D(1, 4)</w:t>
            </w:r>
          </w:p>
          <w:p w14:paraId="10F993BB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Through D, draw DP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^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BC</w:t>
            </w:r>
          </w:p>
          <w:p w14:paraId="51A5347D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Slope of BC =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5 - 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4 + 2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6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den>
              </m:f>
            </m:oMath>
          </w:p>
          <w:p w14:paraId="49DB8B28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Let the slope of PD be m.</w:t>
            </w:r>
          </w:p>
          <w:p w14:paraId="06765F04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Since PD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^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BC, we have m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- 1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m = - 3</w:t>
            </w:r>
          </w:p>
          <w:p w14:paraId="0627DBFF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So, the slope of PD is – 3.</w:t>
            </w:r>
          </w:p>
          <w:p w14:paraId="422F7A50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So, the equation PD is given by</w:t>
            </w:r>
          </w:p>
          <w:p w14:paraId="32741D24" w14:textId="77777777" w:rsidR="002C7CCC" w:rsidRPr="0096725E" w:rsidRDefault="00000000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y - 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x-1</m:t>
                  </m:r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 - 3 </w:t>
            </w:r>
            <w:r w:rsidR="002C7CCC" w:rsidRPr="0096725E">
              <w:rPr>
                <w:rFonts w:ascii="Symbol" w:eastAsiaTheme="minorEastAsia" w:hAnsi="Symbol" w:cs="Symbol"/>
                <w:sz w:val="24"/>
                <w:szCs w:val="24"/>
              </w:rPr>
              <w:t>Û</w:t>
            </w:r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-3(x – 1) = (y - 4) </w:t>
            </w:r>
            <w:r w:rsidR="002C7CCC" w:rsidRPr="0096725E">
              <w:rPr>
                <w:rFonts w:ascii="Symbol" w:eastAsiaTheme="minorEastAsia" w:hAnsi="Symbol" w:cs="Symbol"/>
                <w:sz w:val="24"/>
                <w:szCs w:val="24"/>
              </w:rPr>
              <w:t>Û</w:t>
            </w:r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3x + y – 7 = 0</w:t>
            </w:r>
          </w:p>
          <w:p w14:paraId="2B8EABE5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Hence, the equation of the right bisector of BC is 3x + y – 7 = 0</w:t>
            </w:r>
          </w:p>
        </w:tc>
      </w:tr>
      <w:tr w:rsidR="002C7CCC" w:rsidRPr="0096725E" w14:paraId="6E3A6E8C" w14:textId="77777777" w:rsidTr="0096725E">
        <w:tc>
          <w:tcPr>
            <w:tcW w:w="577" w:type="dxa"/>
          </w:tcPr>
          <w:p w14:paraId="16FE5048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3" w:type="dxa"/>
          </w:tcPr>
          <w:p w14:paraId="355A8F5B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</w:pPr>
            <w:r w:rsidRPr="0096725E">
              <w:rPr>
                <w:rFonts w:ascii="Times New Roman" w:hAnsi="Times New Roman" w:cs="Times New Roman"/>
                <w:noProof/>
                <w:sz w:val="24"/>
                <w:szCs w:val="24"/>
                <w:lang w:eastAsia="en-GB"/>
              </w:rPr>
              <w:t>SECTION - E</w:t>
            </w:r>
          </w:p>
        </w:tc>
      </w:tr>
      <w:tr w:rsidR="002C7CCC" w:rsidRPr="0096725E" w14:paraId="29800ED5" w14:textId="77777777" w:rsidTr="0096725E">
        <w:tc>
          <w:tcPr>
            <w:tcW w:w="577" w:type="dxa"/>
          </w:tcPr>
          <w:p w14:paraId="52AFDE8E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35</w:t>
            </w:r>
          </w:p>
        </w:tc>
        <w:tc>
          <w:tcPr>
            <w:tcW w:w="9563" w:type="dxa"/>
          </w:tcPr>
          <w:p w14:paraId="3FF9C46E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cosx</w:t>
            </w:r>
            <w:proofErr w:type="spellEnd"/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= -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x x lies in the IIIrd quadrant</w:t>
            </w:r>
          </w:p>
          <w:p w14:paraId="6BF17771" w14:textId="45BA6B99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="00270E79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Sin x/2, cos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sin2x are -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5</m:t>
                      </m:r>
                    </m:e>
                  </m:rad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,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5</m:t>
                      </m:r>
                    </m:e>
                  </m:rad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nd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5</m:t>
                  </m:r>
                </m:den>
              </m:f>
            </m:oMath>
          </w:p>
        </w:tc>
      </w:tr>
      <w:tr w:rsidR="002C7CCC" w:rsidRPr="0096725E" w14:paraId="3936E986" w14:textId="77777777" w:rsidTr="0096725E">
        <w:tc>
          <w:tcPr>
            <w:tcW w:w="577" w:type="dxa"/>
          </w:tcPr>
          <w:p w14:paraId="30C5C0B2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>36</w:t>
            </w:r>
          </w:p>
        </w:tc>
        <w:tc>
          <w:tcPr>
            <w:tcW w:w="9563" w:type="dxa"/>
          </w:tcPr>
          <w:p w14:paraId="2D7E32CC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Solution: Let x litres of 2% boric acid solution be added to 640 litres of 8% boric acid solution</w:t>
            </w:r>
          </w:p>
          <w:p w14:paraId="5D6F968C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Total mixture = (x + 640) litres.</w:t>
            </w:r>
          </w:p>
          <w:p w14:paraId="1CEF5BEB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According to </w:t>
            </w:r>
            <w:proofErr w:type="spellStart"/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gien</w:t>
            </w:r>
            <w:proofErr w:type="spellEnd"/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25A5FECB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2% of x + 8% of 640 &gt; 4% of (x + 640)</w:t>
            </w:r>
          </w:p>
          <w:p w14:paraId="6C2C82F7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And 2% of x + 8% of 640 &lt; 6% of (x + 640)</w:t>
            </w:r>
          </w:p>
          <w:p w14:paraId="02A93A0A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="Symbol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00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x +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8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00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640 &gt;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00</m:t>
                  </m:r>
                </m:den>
              </m:f>
            </m:oMath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(x + 640) and</w:t>
            </w:r>
          </w:p>
          <w:p w14:paraId="3124524C" w14:textId="77777777" w:rsidR="002C7CCC" w:rsidRPr="0096725E" w:rsidRDefault="00000000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00</m:t>
                  </m:r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x +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8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00</m:t>
                  </m:r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="002C7CCC" w:rsidRPr="0096725E">
              <w:rPr>
                <w:rFonts w:ascii="Symbol" w:eastAsiaTheme="minorEastAsia" w:hAnsi="Symbol" w:cs="Symbol"/>
                <w:sz w:val="24"/>
                <w:szCs w:val="24"/>
              </w:rPr>
              <w:t>´</w:t>
            </w:r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640 &lt; </w:t>
            </w:r>
            <m:oMath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6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00</m:t>
                  </m:r>
                </m:den>
              </m:f>
            </m:oMath>
            <w:r w:rsidR="002C7CCC"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(x + 640)</w:t>
            </w:r>
          </w:p>
          <w:p w14:paraId="5975FE15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="Symbol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2x + 8 </w:t>
            </w:r>
            <w:r w:rsidRPr="0096725E">
              <w:rPr>
                <w:rFonts w:ascii="Symbol" w:eastAsia="Symbol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640 &gt; 4x + 4 and 2x + 8 </w:t>
            </w:r>
            <w:r w:rsidRPr="0096725E">
              <w:rPr>
                <w:rFonts w:ascii="Symbol" w:eastAsia="Symbol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640 &lt; 6x + 6 </w:t>
            </w:r>
            <w:r w:rsidRPr="0096725E">
              <w:rPr>
                <w:rFonts w:ascii="Symbol" w:eastAsia="Symbol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640</w:t>
            </w:r>
          </w:p>
          <w:p w14:paraId="1EA15F9F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="Symbol" w:hAnsi="Symbol" w:cs="Symbol"/>
                <w:sz w:val="24"/>
                <w:szCs w:val="24"/>
              </w:rPr>
              <w:lastRenderedPageBreak/>
              <w:t>Þ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4 </w:t>
            </w:r>
            <w:r w:rsidRPr="0096725E">
              <w:rPr>
                <w:rFonts w:ascii="Symbol" w:eastAsia="Symbol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640 &gt; 2x and 2 </w:t>
            </w:r>
            <w:r w:rsidRPr="0096725E">
              <w:rPr>
                <w:rFonts w:ascii="Symbol" w:eastAsia="Symbol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640 &lt; 4x</w:t>
            </w:r>
          </w:p>
          <w:p w14:paraId="2FDE1122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="Symbol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1280 &gt; x and 320 &lt; x</w:t>
            </w:r>
          </w:p>
          <w:p w14:paraId="75440BEE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="Symbol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x &gt; 1280 and 320 &lt; x</w:t>
            </w:r>
          </w:p>
          <w:p w14:paraId="4E8AADB5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="Symbol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320 &lt; x &lt; 1280</w:t>
            </w:r>
          </w:p>
        </w:tc>
      </w:tr>
      <w:tr w:rsidR="002C7CCC" w:rsidRPr="0096725E" w14:paraId="6C64746E" w14:textId="77777777" w:rsidTr="0096725E">
        <w:tc>
          <w:tcPr>
            <w:tcW w:w="577" w:type="dxa"/>
          </w:tcPr>
          <w:p w14:paraId="0AA97B52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37</w:t>
            </w:r>
          </w:p>
        </w:tc>
        <w:tc>
          <w:tcPr>
            <w:tcW w:w="9563" w:type="dxa"/>
          </w:tcPr>
          <w:p w14:paraId="22ECB0C3" w14:textId="77777777" w:rsidR="002C7CCC" w:rsidRPr="0096725E" w:rsidRDefault="002C7CCC" w:rsidP="002C7CCC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When all the digits are different, four digits can be formed in </w:t>
            </w:r>
            <m:oMath>
              <m:sPre>
                <m:sPre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PrePr>
                <m:sub/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4</m:t>
                      </m:r>
                    </m:sub>
                  </m:sSub>
                </m:e>
              </m:sPre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ways i.e.,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 !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 !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120 ways</w:t>
            </w:r>
          </w:p>
          <w:p w14:paraId="6D45F69D" w14:textId="77777777" w:rsidR="002C7CCC" w:rsidRPr="0096725E" w:rsidRDefault="002C7CCC" w:rsidP="002C7CCC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With one repetition, the four digits can be formed in</w:t>
            </w:r>
          </w:p>
          <w:p w14:paraId="3012D3B5" w14:textId="77777777" w:rsidR="002C7CCC" w:rsidRPr="0096725E" w:rsidRDefault="002C7CCC" w:rsidP="002C7CCC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sPre>
                <m:sPre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PrePr>
                <m:sub/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</m:sPre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sPre>
                <m:sPre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PrePr>
                <m:sub/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4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sPre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4 !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 !</m:t>
                  </m:r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5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6 </w:t>
            </w: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´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12 = 360 ways,</w:t>
            </w:r>
          </w:p>
          <w:p w14:paraId="5D50852B" w14:textId="77777777" w:rsidR="002C7CCC" w:rsidRPr="0096725E" w:rsidRDefault="002C7CCC" w:rsidP="002C7CCC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With double repetition, the four digit numbers can be formed in </w:t>
            </w:r>
          </w:p>
          <w:p w14:paraId="7511A839" w14:textId="77777777" w:rsidR="002C7CCC" w:rsidRPr="0096725E" w:rsidRDefault="00000000" w:rsidP="002C7CCC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Pre>
                <m:sPre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sPrePr>
                <m:sub/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</m:sPre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="002C7CCC" w:rsidRPr="0096725E">
              <w:rPr>
                <w:rFonts w:ascii="Symbol" w:eastAsiaTheme="minorEastAsia" w:hAnsi="Symbol" w:cs="Symbol"/>
                <w:sz w:val="24"/>
                <w:szCs w:val="24"/>
              </w:rPr>
              <w:t>´</w:t>
            </w:r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4 !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 ! ´ 2 !</m:t>
                  </m:r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60 ways</w:t>
            </w:r>
          </w:p>
          <w:p w14:paraId="416F783C" w14:textId="77777777" w:rsidR="002C7CCC" w:rsidRPr="0096725E" w:rsidRDefault="002C7CCC" w:rsidP="002C7CCC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So the total number of four digit numbers = 120 + 360 + 60 = 540</w:t>
            </w:r>
          </w:p>
        </w:tc>
      </w:tr>
      <w:tr w:rsidR="002C7CCC" w:rsidRPr="0096725E" w14:paraId="67345504" w14:textId="77777777" w:rsidTr="0096725E">
        <w:tc>
          <w:tcPr>
            <w:tcW w:w="577" w:type="dxa"/>
          </w:tcPr>
          <w:p w14:paraId="64D3899C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725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38</w:t>
            </w:r>
          </w:p>
        </w:tc>
        <w:tc>
          <w:tcPr>
            <w:tcW w:w="9563" w:type="dxa"/>
          </w:tcPr>
          <w:p w14:paraId="225303DC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="Symbol" w:hAnsi="Symbol" w:cs="Symbol"/>
                <w:sz w:val="24"/>
                <w:szCs w:val="24"/>
              </w:rPr>
              <w:t>\</w:t>
            </w:r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Their sum = a + </w:t>
            </w:r>
            <w:proofErr w:type="spellStart"/>
            <w:r w:rsidRPr="0096725E">
              <w:rPr>
                <w:rFonts w:ascii="Times New Roman" w:hAnsi="Times New Roman" w:cs="Times New Roman"/>
                <w:sz w:val="24"/>
                <w:szCs w:val="24"/>
              </w:rPr>
              <w:t>ar</w:t>
            </w:r>
            <w:proofErr w:type="spellEnd"/>
            <w:r w:rsidRPr="0096725E">
              <w:rPr>
                <w:rFonts w:ascii="Times New Roman" w:hAnsi="Times New Roman" w:cs="Times New Roman"/>
                <w:sz w:val="24"/>
                <w:szCs w:val="24"/>
              </w:rPr>
              <w:t xml:space="preserve"> + a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21</w:t>
            </w:r>
          </w:p>
          <w:p w14:paraId="65C7CEC2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a (1 + r +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) = 21</w:t>
            </w:r>
          </w:p>
          <w:p w14:paraId="3D53DF63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lso sum of their squares =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(ar)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(a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189</w:t>
            </w:r>
          </w:p>
          <w:p w14:paraId="55ADBCEB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(1 +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+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sup>
              </m:sSup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) = 189</w:t>
            </w:r>
          </w:p>
          <w:p w14:paraId="0535690D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Dividing (ii) by the </w:t>
            </w:r>
            <w:proofErr w:type="spellStart"/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squre</w:t>
            </w:r>
            <w:proofErr w:type="spellEnd"/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of (</w:t>
            </w:r>
            <w:proofErr w:type="spellStart"/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i</w:t>
            </w:r>
            <w:proofErr w:type="spellEnd"/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), we get</w:t>
            </w:r>
          </w:p>
          <w:p w14:paraId="6D0BDDDA" w14:textId="77777777" w:rsidR="002C7CCC" w:rsidRPr="0096725E" w:rsidRDefault="00000000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(1 +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+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4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 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(1 + r + 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r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oMath>
            <w:r w:rsidR="002C7CCC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89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21 ×21</m:t>
                  </m:r>
                </m:den>
              </m:f>
            </m:oMath>
          </w:p>
          <w:p w14:paraId="7B4AF4FE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Symbol" w:eastAsiaTheme="minorEastAsia" w:hAnsi="Symbol" w:cs="Symbol"/>
                <w:sz w:val="24"/>
                <w:szCs w:val="24"/>
              </w:rPr>
              <w:t>Þ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1 + r + 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r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 xml:space="preserve">(1- r +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(1 + r + 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r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oMath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7</m:t>
                  </m:r>
                </m:den>
              </m:f>
            </m:oMath>
          </w:p>
          <w:p w14:paraId="05A5BDC5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r = 2 or r = ½</w:t>
            </w:r>
          </w:p>
          <w:p w14:paraId="426DEE08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a = 12 or a = 3 </w:t>
            </w:r>
          </w:p>
          <w:p w14:paraId="0E517CFB" w14:textId="77777777" w:rsidR="002C7CCC" w:rsidRPr="0096725E" w:rsidRDefault="002C7CCC" w:rsidP="002C7CCC">
            <w:pPr>
              <w:pStyle w:val="ListParagraph"/>
              <w:spacing w:line="276" w:lineRule="auto"/>
              <w:ind w:left="0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proofErr w:type="spellStart"/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gp</w:t>
            </w:r>
            <w:proofErr w:type="spellEnd"/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is</w:t>
            </w:r>
            <w:r w:rsidR="00BE64FB"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  <w:r w:rsidRPr="0096725E">
              <w:rPr>
                <w:rFonts w:ascii="Times New Roman" w:eastAsiaTheme="minorEastAsia" w:hAnsi="Times New Roman" w:cs="Times New Roman"/>
                <w:sz w:val="24"/>
                <w:szCs w:val="24"/>
              </w:rPr>
              <w:t>3, 6, 12 or 12, 6, 3</w:t>
            </w:r>
          </w:p>
        </w:tc>
      </w:tr>
    </w:tbl>
    <w:p w14:paraId="5DAE5E42" w14:textId="77777777" w:rsidR="001B2475" w:rsidRPr="0096725E" w:rsidRDefault="001B2475" w:rsidP="00BE64FB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1B2475" w:rsidRPr="0096725E" w:rsidSect="0096725E">
      <w:headerReference w:type="default" r:id="rId10"/>
      <w:footerReference w:type="default" r:id="rId11"/>
      <w:pgSz w:w="11906" w:h="16838"/>
      <w:pgMar w:top="864" w:right="1008" w:bottom="864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BFFBB" w14:textId="77777777" w:rsidR="007A1286" w:rsidRDefault="007A1286" w:rsidP="00DB3542">
      <w:pPr>
        <w:spacing w:after="0" w:line="240" w:lineRule="auto"/>
      </w:pPr>
      <w:r>
        <w:separator/>
      </w:r>
    </w:p>
  </w:endnote>
  <w:endnote w:type="continuationSeparator" w:id="0">
    <w:p w14:paraId="4B2FA509" w14:textId="77777777" w:rsidR="007A1286" w:rsidRDefault="007A1286" w:rsidP="00DB35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50"/>
      <w:gridCol w:w="3250"/>
      <w:gridCol w:w="3250"/>
    </w:tblGrid>
    <w:tr w:rsidR="6105E198" w14:paraId="2710F3D0" w14:textId="77777777" w:rsidTr="6105E198">
      <w:trPr>
        <w:trHeight w:val="300"/>
      </w:trPr>
      <w:tc>
        <w:tcPr>
          <w:tcW w:w="3250" w:type="dxa"/>
        </w:tcPr>
        <w:p w14:paraId="18EB37E8" w14:textId="76842493" w:rsidR="6105E198" w:rsidRDefault="6105E198" w:rsidP="6105E198">
          <w:pPr>
            <w:pStyle w:val="Header"/>
            <w:ind w:left="-115"/>
          </w:pPr>
        </w:p>
      </w:tc>
      <w:tc>
        <w:tcPr>
          <w:tcW w:w="3250" w:type="dxa"/>
        </w:tcPr>
        <w:p w14:paraId="652DB6F2" w14:textId="0D8FBE05" w:rsidR="6105E198" w:rsidRDefault="6105E198" w:rsidP="6105E198">
          <w:pPr>
            <w:pStyle w:val="Header"/>
            <w:jc w:val="center"/>
          </w:pPr>
        </w:p>
      </w:tc>
      <w:tc>
        <w:tcPr>
          <w:tcW w:w="3250" w:type="dxa"/>
        </w:tcPr>
        <w:p w14:paraId="20D753B4" w14:textId="7F4FFA51" w:rsidR="6105E198" w:rsidRDefault="6105E198" w:rsidP="6105E198">
          <w:pPr>
            <w:pStyle w:val="Header"/>
            <w:ind w:right="-115"/>
            <w:jc w:val="right"/>
          </w:pPr>
        </w:p>
      </w:tc>
    </w:tr>
  </w:tbl>
  <w:p w14:paraId="10866C75" w14:textId="0B8A9E9E" w:rsidR="6105E198" w:rsidRDefault="6105E198" w:rsidP="6105E1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825DF" w14:textId="77777777" w:rsidR="007A1286" w:rsidRDefault="007A1286" w:rsidP="00DB3542">
      <w:pPr>
        <w:spacing w:after="0" w:line="240" w:lineRule="auto"/>
      </w:pPr>
      <w:r>
        <w:separator/>
      </w:r>
    </w:p>
  </w:footnote>
  <w:footnote w:type="continuationSeparator" w:id="0">
    <w:p w14:paraId="64A8E3AF" w14:textId="77777777" w:rsidR="007A1286" w:rsidRDefault="007A1286" w:rsidP="00DB35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81B17" w14:textId="77777777" w:rsidR="008C75D4" w:rsidRPr="0096725E" w:rsidRDefault="008C75D4" w:rsidP="6105E198">
    <w:pPr>
      <w:pStyle w:val="Header"/>
      <w:tabs>
        <w:tab w:val="clear" w:pos="4513"/>
      </w:tabs>
      <w:ind w:left="-426"/>
      <w:rPr>
        <w:rFonts w:ascii="Times New Roman" w:hAnsi="Times New Roman" w:cs="Times New Roman"/>
        <w:b/>
        <w:bCs/>
      </w:rPr>
    </w:pPr>
  </w:p>
  <w:p w14:paraId="5B94129B" w14:textId="77777777" w:rsidR="008C75D4" w:rsidRPr="0096725E" w:rsidRDefault="008C75D4" w:rsidP="6105E198">
    <w:pPr>
      <w:pStyle w:val="Header"/>
      <w:tabs>
        <w:tab w:val="clear" w:pos="4513"/>
      </w:tabs>
      <w:ind w:left="-426"/>
      <w:rPr>
        <w:rFonts w:ascii="Times New Roman" w:hAnsi="Times New Roman" w:cs="Times New Roman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9954E5"/>
    <w:multiLevelType w:val="hybridMultilevel"/>
    <w:tmpl w:val="2B06F3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031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xtjAzMTU3NDeyMDZV0lEKTi0uzszPAykwqgUA3PWpPCwAAAA="/>
  </w:docVars>
  <w:rsids>
    <w:rsidRoot w:val="00F0374F"/>
    <w:rsid w:val="00021B53"/>
    <w:rsid w:val="000301B2"/>
    <w:rsid w:val="000A76EF"/>
    <w:rsid w:val="000D4024"/>
    <w:rsid w:val="000E23C2"/>
    <w:rsid w:val="001072D8"/>
    <w:rsid w:val="00157A4E"/>
    <w:rsid w:val="0016209F"/>
    <w:rsid w:val="00162E89"/>
    <w:rsid w:val="00180C7C"/>
    <w:rsid w:val="001B2475"/>
    <w:rsid w:val="001D551B"/>
    <w:rsid w:val="0024349B"/>
    <w:rsid w:val="00244C8B"/>
    <w:rsid w:val="00270E79"/>
    <w:rsid w:val="002B147A"/>
    <w:rsid w:val="002C31FB"/>
    <w:rsid w:val="002C7CCC"/>
    <w:rsid w:val="002D2F1E"/>
    <w:rsid w:val="002E28ED"/>
    <w:rsid w:val="00353A7B"/>
    <w:rsid w:val="00383421"/>
    <w:rsid w:val="003860B3"/>
    <w:rsid w:val="003B7025"/>
    <w:rsid w:val="003D5A3E"/>
    <w:rsid w:val="003E6442"/>
    <w:rsid w:val="003F06E9"/>
    <w:rsid w:val="004A51E7"/>
    <w:rsid w:val="004E52A9"/>
    <w:rsid w:val="004F7A1F"/>
    <w:rsid w:val="00502476"/>
    <w:rsid w:val="00503C93"/>
    <w:rsid w:val="005542E9"/>
    <w:rsid w:val="005566C6"/>
    <w:rsid w:val="005C10FC"/>
    <w:rsid w:val="006B05D8"/>
    <w:rsid w:val="006C3AF1"/>
    <w:rsid w:val="006F6386"/>
    <w:rsid w:val="007252D4"/>
    <w:rsid w:val="00731B4E"/>
    <w:rsid w:val="00743FC1"/>
    <w:rsid w:val="00784C4E"/>
    <w:rsid w:val="007A1286"/>
    <w:rsid w:val="007B200A"/>
    <w:rsid w:val="007F6EF3"/>
    <w:rsid w:val="00802879"/>
    <w:rsid w:val="008138E1"/>
    <w:rsid w:val="00871907"/>
    <w:rsid w:val="00875A32"/>
    <w:rsid w:val="00897A88"/>
    <w:rsid w:val="008A7AA2"/>
    <w:rsid w:val="008C75D4"/>
    <w:rsid w:val="00912E63"/>
    <w:rsid w:val="0096725E"/>
    <w:rsid w:val="00A1473C"/>
    <w:rsid w:val="00A2692D"/>
    <w:rsid w:val="00AD00D3"/>
    <w:rsid w:val="00AD6326"/>
    <w:rsid w:val="00AF5DF3"/>
    <w:rsid w:val="00B0264B"/>
    <w:rsid w:val="00B060B1"/>
    <w:rsid w:val="00B52818"/>
    <w:rsid w:val="00B80FA4"/>
    <w:rsid w:val="00BE64FB"/>
    <w:rsid w:val="00C04E53"/>
    <w:rsid w:val="00C40DE4"/>
    <w:rsid w:val="00CB0588"/>
    <w:rsid w:val="00CB1023"/>
    <w:rsid w:val="00D07906"/>
    <w:rsid w:val="00D1042C"/>
    <w:rsid w:val="00D20FE7"/>
    <w:rsid w:val="00D80F72"/>
    <w:rsid w:val="00DB3542"/>
    <w:rsid w:val="00DD06F8"/>
    <w:rsid w:val="00DD3DD7"/>
    <w:rsid w:val="00E15594"/>
    <w:rsid w:val="00EA496E"/>
    <w:rsid w:val="00EE7511"/>
    <w:rsid w:val="00F0374F"/>
    <w:rsid w:val="00FB4A7B"/>
    <w:rsid w:val="00FB73EC"/>
    <w:rsid w:val="3B44B6A8"/>
    <w:rsid w:val="6105E198"/>
    <w:rsid w:val="64ED7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1ECD4"/>
  <w15:chartTrackingRefBased/>
  <w15:docId w15:val="{30060505-8942-4267-BD73-4A8C75A52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10F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C10FC"/>
    <w:rPr>
      <w:color w:val="808080"/>
    </w:rPr>
  </w:style>
  <w:style w:type="table" w:styleId="TableGrid">
    <w:name w:val="Table Grid"/>
    <w:basedOn w:val="TableNormal"/>
    <w:uiPriority w:val="39"/>
    <w:rsid w:val="00D079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B35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3542"/>
  </w:style>
  <w:style w:type="paragraph" w:styleId="Footer">
    <w:name w:val="footer"/>
    <w:basedOn w:val="Normal"/>
    <w:link w:val="FooterChar"/>
    <w:uiPriority w:val="99"/>
    <w:unhideWhenUsed/>
    <w:rsid w:val="00DB35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35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3FCA47-2ECC-4781-967E-DC6B3ED0E4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018</Words>
  <Characters>5808</Characters>
  <Application>Microsoft Office Word</Application>
  <DocSecurity>0</DocSecurity>
  <Lines>48</Lines>
  <Paragraphs>13</Paragraphs>
  <ScaleCrop>false</ScaleCrop>
  <Company/>
  <LinksUpToDate>false</LinksUpToDate>
  <CharactersWithSpaces>6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BIJINA DEEPAK</cp:lastModifiedBy>
  <cp:revision>5</cp:revision>
  <cp:lastPrinted>2023-10-18T12:01:00Z</cp:lastPrinted>
  <dcterms:created xsi:type="dcterms:W3CDTF">2023-10-22T06:25:00Z</dcterms:created>
  <dcterms:modified xsi:type="dcterms:W3CDTF">2023-11-09T06:22:00Z</dcterms:modified>
</cp:coreProperties>
</file>